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7C5" w:rsidRDefault="00042331">
      <w:pPr>
        <w:pStyle w:val="a4"/>
      </w:pPr>
      <w:r>
        <w:t>Лабораторная работа 2</w:t>
      </w:r>
    </w:p>
    <w:p w:rsidR="005B67C5" w:rsidRDefault="00042331">
      <w:pPr>
        <w:pStyle w:val="a5"/>
      </w:pPr>
      <w:r>
        <w:t>Управление версиями</w:t>
      </w:r>
      <w:bookmarkStart w:id="0" w:name="_GoBack"/>
      <w:bookmarkEnd w:id="0"/>
    </w:p>
    <w:p w:rsidR="005B67C5" w:rsidRDefault="00042331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7019426"/>
        <w:docPartObj>
          <w:docPartGallery w:val="Table of Contents"/>
          <w:docPartUnique/>
        </w:docPartObj>
      </w:sdtPr>
      <w:sdtEndPr/>
      <w:sdtContent>
        <w:p w:rsidR="005B67C5" w:rsidRDefault="00042331">
          <w:pPr>
            <w:pStyle w:val="ae"/>
          </w:pPr>
          <w:r>
            <w:t>Содержание</w:t>
          </w:r>
        </w:p>
        <w:p w:rsidR="0087234F" w:rsidRDefault="0004233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7234F">
            <w:fldChar w:fldCharType="separate"/>
          </w:r>
          <w:hyperlink w:anchor="_Toc101354486" w:history="1">
            <w:r w:rsidR="0087234F" w:rsidRPr="00835882">
              <w:rPr>
                <w:rStyle w:val="ad"/>
                <w:noProof/>
              </w:rPr>
              <w:t>Цель работы</w:t>
            </w:r>
            <w:r w:rsidR="0087234F">
              <w:rPr>
                <w:noProof/>
                <w:webHidden/>
              </w:rPr>
              <w:tab/>
            </w:r>
            <w:r w:rsidR="0087234F">
              <w:rPr>
                <w:noProof/>
                <w:webHidden/>
              </w:rPr>
              <w:fldChar w:fldCharType="begin"/>
            </w:r>
            <w:r w:rsidR="0087234F">
              <w:rPr>
                <w:noProof/>
                <w:webHidden/>
              </w:rPr>
              <w:instrText xml:space="preserve"> PAGEREF _Toc101354486 \h </w:instrText>
            </w:r>
            <w:r w:rsidR="0087234F">
              <w:rPr>
                <w:noProof/>
                <w:webHidden/>
              </w:rPr>
            </w:r>
            <w:r w:rsidR="0087234F">
              <w:rPr>
                <w:noProof/>
                <w:webHidden/>
              </w:rPr>
              <w:fldChar w:fldCharType="separate"/>
            </w:r>
            <w:r w:rsidR="0087234F">
              <w:rPr>
                <w:noProof/>
                <w:webHidden/>
              </w:rPr>
              <w:t>1</w:t>
            </w:r>
            <w:r w:rsidR="0087234F">
              <w:rPr>
                <w:noProof/>
                <w:webHidden/>
              </w:rPr>
              <w:fldChar w:fldCharType="end"/>
            </w:r>
          </w:hyperlink>
        </w:p>
        <w:p w:rsidR="0087234F" w:rsidRDefault="0087234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4487" w:history="1">
            <w:r w:rsidRPr="0083588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4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234F" w:rsidRDefault="0087234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4488" w:history="1">
            <w:r w:rsidRPr="0083588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4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234F" w:rsidRDefault="0087234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4489" w:history="1">
            <w:r w:rsidRPr="0083588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4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234F" w:rsidRDefault="0087234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54490" w:history="1">
            <w:r w:rsidRPr="0083588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54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67C5" w:rsidRDefault="00042331">
          <w:r>
            <w:fldChar w:fldCharType="end"/>
          </w:r>
        </w:p>
      </w:sdtContent>
    </w:sdt>
    <w:p w:rsidR="005B67C5" w:rsidRDefault="00042331">
      <w:pPr>
        <w:pStyle w:val="1"/>
      </w:pPr>
      <w:bookmarkStart w:id="1" w:name="цель-работы"/>
      <w:bookmarkStart w:id="2" w:name="_Toc101354486"/>
      <w:r>
        <w:t>Цель работы</w:t>
      </w:r>
      <w:bookmarkEnd w:id="2"/>
    </w:p>
    <w:p w:rsidR="005B67C5" w:rsidRDefault="00042331">
      <w:pPr>
        <w:pStyle w:val="FirstParagraph"/>
      </w:pPr>
      <w:r>
        <w:t>Изучить идеологию и применение средств контроля версий. Освоить работу с git.</w:t>
      </w:r>
    </w:p>
    <w:p w:rsidR="005B67C5" w:rsidRDefault="00042331">
      <w:pPr>
        <w:pStyle w:val="1"/>
      </w:pPr>
      <w:bookmarkStart w:id="3" w:name="задание"/>
      <w:bookmarkStart w:id="4" w:name="_Toc101354487"/>
      <w:bookmarkEnd w:id="1"/>
      <w:r>
        <w:t>Задание</w:t>
      </w:r>
      <w:bookmarkEnd w:id="4"/>
    </w:p>
    <w:p w:rsidR="005B67C5" w:rsidRDefault="00042331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:rsidR="005B67C5" w:rsidRDefault="00042331">
      <w:pPr>
        <w:pStyle w:val="Compact"/>
        <w:numPr>
          <w:ilvl w:val="0"/>
          <w:numId w:val="2"/>
        </w:numPr>
      </w:pPr>
      <w:r>
        <w:t>В качестве отчёта просьба предоставить отчёты в 3 форматах: pdf, docx и md (в архиве)</w:t>
      </w:r>
    </w:p>
    <w:p w:rsidR="005B67C5" w:rsidRDefault="00042331">
      <w:pPr>
        <w:pStyle w:val="1"/>
      </w:pPr>
      <w:bookmarkStart w:id="5" w:name="выполнение-лабораторной-работы"/>
      <w:bookmarkStart w:id="6" w:name="_Toc101354488"/>
      <w:bookmarkEnd w:id="3"/>
      <w:r>
        <w:t>Выполнение лабораторной работы</w:t>
      </w:r>
      <w:bookmarkEnd w:id="6"/>
    </w:p>
    <w:p w:rsidR="005B67C5" w:rsidRDefault="00042331">
      <w:pPr>
        <w:pStyle w:val="FirstParagraph"/>
      </w:pPr>
      <w:r>
        <w:t>Необходимо завести учетную запись на сайте github.com. У меня уже суще</w:t>
      </w:r>
      <w:r>
        <w:t>ствует аккаунт на гитхабе, поэтому этот пункт я пропустил.</w:t>
      </w:r>
    </w:p>
    <w:p w:rsidR="005B67C5" w:rsidRDefault="00042331">
      <w:pPr>
        <w:pStyle w:val="a0"/>
      </w:pPr>
      <w:r>
        <w:t>1 Скачивание и установка git-flow (рис. 1 и рис. 2)</w:t>
      </w:r>
    </w:p>
    <w:p w:rsidR="005B67C5" w:rsidRDefault="00042331">
      <w:pPr>
        <w:pStyle w:val="CaptionedFigure"/>
      </w:pPr>
      <w:bookmarkStart w:id="7" w:name="fig:001"/>
      <w:r>
        <w:rPr>
          <w:noProof/>
        </w:rPr>
        <w:lastRenderedPageBreak/>
        <w:drawing>
          <wp:inline distT="0" distB="0" distL="0" distR="0">
            <wp:extent cx="5334000" cy="5982056"/>
            <wp:effectExtent l="0" t="0" r="0" b="0"/>
            <wp:docPr id="1" name="Picture" descr="Скачивание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5B67C5" w:rsidRDefault="00042331">
      <w:pPr>
        <w:pStyle w:val="ImageCaption"/>
      </w:pPr>
      <w:r>
        <w:t>Скачивание git-flow</w:t>
      </w:r>
    </w:p>
    <w:p w:rsidR="005B67C5" w:rsidRDefault="00042331">
      <w:pPr>
        <w:pStyle w:val="CaptionedFigure"/>
      </w:pPr>
      <w:bookmarkStart w:id="8" w:name="fig:002"/>
      <w:r>
        <w:rPr>
          <w:noProof/>
        </w:rPr>
        <w:drawing>
          <wp:inline distT="0" distB="0" distL="0" distR="0">
            <wp:extent cx="5334000" cy="1374913"/>
            <wp:effectExtent l="0" t="0" r="0" b="0"/>
            <wp:docPr id="2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5B67C5" w:rsidRDefault="00042331">
      <w:pPr>
        <w:pStyle w:val="ImageCaption"/>
      </w:pPr>
      <w:r>
        <w:t>Установка</w:t>
      </w:r>
    </w:p>
    <w:p w:rsidR="005B67C5" w:rsidRDefault="00042331">
      <w:pPr>
        <w:pStyle w:val="a0"/>
      </w:pPr>
      <w:r>
        <w:t>2 Установка пакета gh (рис. 3)</w:t>
      </w:r>
    </w:p>
    <w:p w:rsidR="005B67C5" w:rsidRDefault="00042331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>
            <wp:extent cx="5334000" cy="5975850"/>
            <wp:effectExtent l="0" t="0" r="0" b="0"/>
            <wp:docPr id="3" name="Picture" descr="Установ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5B67C5" w:rsidRDefault="00042331">
      <w:pPr>
        <w:pStyle w:val="ImageCaption"/>
      </w:pPr>
      <w:r>
        <w:t>Установка gh</w:t>
      </w:r>
    </w:p>
    <w:p w:rsidR="005B67C5" w:rsidRDefault="00042331">
      <w:pPr>
        <w:pStyle w:val="a0"/>
      </w:pPr>
      <w:r>
        <w:t>3 Базовая настройка git: имя, email, кодировка, имя начальной вет</w:t>
      </w:r>
      <w:r>
        <w:t>ки, autocrlf и safecrlf (рис. 4)</w:t>
      </w:r>
    </w:p>
    <w:p w:rsidR="005B67C5" w:rsidRDefault="00042331">
      <w:pPr>
        <w:pStyle w:val="CaptionedFigure"/>
      </w:pPr>
      <w:bookmarkStart w:id="10" w:name="fig:004"/>
      <w:r>
        <w:rPr>
          <w:noProof/>
        </w:rPr>
        <w:drawing>
          <wp:inline distT="0" distB="0" distL="0" distR="0">
            <wp:extent cx="5334000" cy="1434585"/>
            <wp:effectExtent l="0" t="0" r="0" b="0"/>
            <wp:docPr id="4" name="Picture" descr="Базовая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5B67C5" w:rsidRDefault="00042331">
      <w:pPr>
        <w:pStyle w:val="ImageCaption"/>
      </w:pPr>
      <w:r>
        <w:t>Базовая настройка git</w:t>
      </w:r>
    </w:p>
    <w:p w:rsidR="005B67C5" w:rsidRDefault="00042331">
      <w:pPr>
        <w:pStyle w:val="a0"/>
      </w:pPr>
      <w:r>
        <w:lastRenderedPageBreak/>
        <w:t>4 Создание ssh ключей с двумя алгоритмами шифрования: RSA и ed25529 (рис. 5)</w:t>
      </w:r>
    </w:p>
    <w:p w:rsidR="005B67C5" w:rsidRDefault="00042331">
      <w:pPr>
        <w:pStyle w:val="CaptionedFigure"/>
      </w:pPr>
      <w:bookmarkStart w:id="11" w:name="fig:005"/>
      <w:r>
        <w:rPr>
          <w:noProof/>
        </w:rPr>
        <w:drawing>
          <wp:inline distT="0" distB="0" distL="0" distR="0">
            <wp:extent cx="5334000" cy="5879398"/>
            <wp:effectExtent l="0" t="0" r="0" b="0"/>
            <wp:docPr id="5" name="Picture" descr="Создание ssh ключ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5B67C5" w:rsidRDefault="00042331">
      <w:pPr>
        <w:pStyle w:val="ImageCaption"/>
      </w:pPr>
      <w:r>
        <w:t>Создание ssh ключей</w:t>
      </w:r>
    </w:p>
    <w:p w:rsidR="005B67C5" w:rsidRDefault="00042331">
      <w:pPr>
        <w:pStyle w:val="a0"/>
      </w:pPr>
      <w:r>
        <w:t>5 Создание pgp ключа (рис. 6)</w:t>
      </w:r>
    </w:p>
    <w:p w:rsidR="005B67C5" w:rsidRDefault="00042331">
      <w:pPr>
        <w:pStyle w:val="CaptionedFigure"/>
      </w:pPr>
      <w:bookmarkStart w:id="12" w:name="fig:006"/>
      <w:r>
        <w:rPr>
          <w:noProof/>
        </w:rPr>
        <w:lastRenderedPageBreak/>
        <w:drawing>
          <wp:inline distT="0" distB="0" distL="0" distR="0">
            <wp:extent cx="5334000" cy="5934006"/>
            <wp:effectExtent l="0" t="0" r="0" b="0"/>
            <wp:docPr id="6" name="Picture" descr="Создание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5B67C5" w:rsidRDefault="00042331">
      <w:pPr>
        <w:pStyle w:val="ImageCaption"/>
      </w:pPr>
      <w:r>
        <w:t>Создание pgp ключа</w:t>
      </w:r>
    </w:p>
    <w:p w:rsidR="005B67C5" w:rsidRDefault="00042331">
      <w:pPr>
        <w:pStyle w:val="a0"/>
      </w:pPr>
      <w:r>
        <w:t>6 Добавление PGP ключа на GitHub (рис. 7 и рис. 8)</w:t>
      </w:r>
    </w:p>
    <w:p w:rsidR="005B67C5" w:rsidRDefault="00042331">
      <w:pPr>
        <w:pStyle w:val="CaptionedFigure"/>
      </w:pPr>
      <w:bookmarkStart w:id="13" w:name="fig:007"/>
      <w:r>
        <w:rPr>
          <w:noProof/>
        </w:rPr>
        <w:lastRenderedPageBreak/>
        <w:drawing>
          <wp:inline distT="0" distB="0" distL="0" distR="0">
            <wp:extent cx="5334000" cy="5602895"/>
            <wp:effectExtent l="0" t="0" r="0" b="0"/>
            <wp:docPr id="7" name="Picture" descr="Просмотр отпечатка и копирование в буфер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5B67C5" w:rsidRDefault="00042331">
      <w:pPr>
        <w:pStyle w:val="ImageCaption"/>
      </w:pPr>
      <w:r>
        <w:t>Просмотр отпечатка и копирование в буфер pgp ключа</w:t>
      </w:r>
    </w:p>
    <w:p w:rsidR="005B67C5" w:rsidRDefault="00042331">
      <w:pPr>
        <w:pStyle w:val="CaptionedFigure"/>
      </w:pPr>
      <w:bookmarkStart w:id="14" w:name="fig:008"/>
      <w:r>
        <w:rPr>
          <w:noProof/>
        </w:rPr>
        <w:lastRenderedPageBreak/>
        <w:drawing>
          <wp:inline distT="0" distB="0" distL="0" distR="0">
            <wp:extent cx="5334000" cy="2828131"/>
            <wp:effectExtent l="0" t="0" r="0" b="0"/>
            <wp:docPr id="8" name="Picture" descr="Добавление PGP ключа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5B67C5" w:rsidRDefault="00042331">
      <w:pPr>
        <w:pStyle w:val="ImageCaption"/>
      </w:pPr>
      <w:r>
        <w:t>Добавление PGP ключа на GitHub</w:t>
      </w:r>
    </w:p>
    <w:p w:rsidR="005B67C5" w:rsidRDefault="00042331">
      <w:pPr>
        <w:pStyle w:val="a0"/>
      </w:pPr>
      <w:r>
        <w:t>7 Создание и клонирование репозитория (рис. 9)</w:t>
      </w:r>
    </w:p>
    <w:p w:rsidR="005B67C5" w:rsidRDefault="00042331">
      <w:pPr>
        <w:pStyle w:val="CaptionedFigure"/>
      </w:pPr>
      <w:bookmarkStart w:id="15" w:name="fig:009"/>
      <w:r>
        <w:rPr>
          <w:noProof/>
        </w:rPr>
        <w:lastRenderedPageBreak/>
        <w:drawing>
          <wp:inline distT="0" distB="0" distL="0" distR="0">
            <wp:extent cx="5334000" cy="5643858"/>
            <wp:effectExtent l="0" t="0" r="0" b="0"/>
            <wp:docPr id="9" name="Picture" descr="Создание и клониров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5B67C5" w:rsidRDefault="00042331">
      <w:pPr>
        <w:pStyle w:val="ImageCaption"/>
      </w:pPr>
      <w:r>
        <w:t>Создание и клонирование репозитория</w:t>
      </w:r>
    </w:p>
    <w:p w:rsidR="005B67C5" w:rsidRDefault="00042331">
      <w:pPr>
        <w:pStyle w:val="a0"/>
      </w:pPr>
      <w:r>
        <w:t>8 Настройка каталога курса: Удален</w:t>
      </w:r>
      <w:r>
        <w:t>ие json файла и создание структуры (рис. 10), создание коммита (рис. 11), пуш на сервер (рис. 12)</w:t>
      </w:r>
    </w:p>
    <w:p w:rsidR="005B67C5" w:rsidRDefault="00042331">
      <w:pPr>
        <w:pStyle w:val="CaptionedFigure"/>
      </w:pPr>
      <w:bookmarkStart w:id="16" w:name="fig:010"/>
      <w:r>
        <w:rPr>
          <w:noProof/>
        </w:rPr>
        <w:lastRenderedPageBreak/>
        <w:drawing>
          <wp:inline distT="0" distB="0" distL="0" distR="0">
            <wp:extent cx="5334000" cy="5650376"/>
            <wp:effectExtent l="0" t="0" r="0" b="0"/>
            <wp:docPr id="10" name="Picture" descr="Удаление json файла и создание струк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5B67C5" w:rsidRDefault="00042331">
      <w:pPr>
        <w:pStyle w:val="ImageCaption"/>
      </w:pPr>
      <w:r>
        <w:t>Удаление json файла и создание структуры</w:t>
      </w:r>
    </w:p>
    <w:p w:rsidR="005B67C5" w:rsidRDefault="00042331">
      <w:pPr>
        <w:pStyle w:val="CaptionedFigure"/>
      </w:pPr>
      <w:bookmarkStart w:id="17" w:name="fig:011"/>
      <w:r>
        <w:rPr>
          <w:noProof/>
        </w:rPr>
        <w:lastRenderedPageBreak/>
        <w:drawing>
          <wp:inline distT="0" distB="0" distL="0" distR="0">
            <wp:extent cx="5334000" cy="5650376"/>
            <wp:effectExtent l="0" t="0" r="0" b="0"/>
            <wp:docPr id="11" name="Picture" descr="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5B67C5" w:rsidRDefault="00042331">
      <w:pPr>
        <w:pStyle w:val="ImageCaption"/>
      </w:pPr>
      <w:r>
        <w:t>Коммит</w:t>
      </w:r>
    </w:p>
    <w:p w:rsidR="005B67C5" w:rsidRDefault="0004233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668070"/>
            <wp:effectExtent l="0" t="0" r="0" b="0"/>
            <wp:docPr id="12" name="Picture" descr="Пуш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7C5" w:rsidRDefault="00042331">
      <w:pPr>
        <w:pStyle w:val="ImageCaption"/>
      </w:pPr>
      <w:r>
        <w:t>Пуш на сервер</w:t>
      </w:r>
    </w:p>
    <w:p w:rsidR="005B67C5" w:rsidRDefault="00042331">
      <w:pPr>
        <w:pStyle w:val="a0"/>
      </w:pPr>
      <w:r>
        <w:t>9 Проверим что репозиторий появился на GitHub (рис. 13)</w:t>
      </w:r>
    </w:p>
    <w:p w:rsidR="005B67C5" w:rsidRDefault="00042331">
      <w:pPr>
        <w:pStyle w:val="CaptionedFigure"/>
      </w:pPr>
      <w:bookmarkStart w:id="18" w:name="fig:012"/>
      <w:r>
        <w:rPr>
          <w:noProof/>
        </w:rPr>
        <w:lastRenderedPageBreak/>
        <w:drawing>
          <wp:inline distT="0" distB="0" distL="0" distR="0">
            <wp:extent cx="5334000" cy="2844800"/>
            <wp:effectExtent l="0" t="0" r="0" b="0"/>
            <wp:docPr id="13" name="Picture" descr="Репозиторий для работ по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5B67C5" w:rsidRDefault="00042331">
      <w:pPr>
        <w:pStyle w:val="ImageCaption"/>
      </w:pPr>
      <w:r>
        <w:t>Репозиторий для работ по ОС</w:t>
      </w:r>
    </w:p>
    <w:p w:rsidR="005B67C5" w:rsidRDefault="00042331">
      <w:pPr>
        <w:pStyle w:val="1"/>
      </w:pPr>
      <w:bookmarkStart w:id="19" w:name="выводы"/>
      <w:bookmarkStart w:id="20" w:name="_Toc101354489"/>
      <w:bookmarkEnd w:id="5"/>
      <w:r>
        <w:t>Выводы</w:t>
      </w:r>
      <w:bookmarkEnd w:id="20"/>
    </w:p>
    <w:p w:rsidR="005B67C5" w:rsidRDefault="00042331">
      <w:pPr>
        <w:pStyle w:val="FirstParagraph"/>
      </w:pPr>
      <w:r>
        <w:t>Получили знания о системах контроля версий, изучили идеологию и применение данной технологии. Получили практические навыки по настройке системы, а также о создании репозитория и обработки файлов.</w:t>
      </w:r>
    </w:p>
    <w:p w:rsidR="005B67C5" w:rsidRDefault="00042331">
      <w:pPr>
        <w:pStyle w:val="1"/>
      </w:pPr>
      <w:bookmarkStart w:id="21" w:name="контрольные-вопросы"/>
      <w:bookmarkStart w:id="22" w:name="_Toc101354490"/>
      <w:bookmarkEnd w:id="19"/>
      <w:r>
        <w:t>Контрольные вопросы</w:t>
      </w:r>
      <w:bookmarkEnd w:id="22"/>
    </w:p>
    <w:p w:rsidR="005B67C5" w:rsidRDefault="00042331">
      <w:pPr>
        <w:numPr>
          <w:ilvl w:val="0"/>
          <w:numId w:val="3"/>
        </w:numPr>
      </w:pPr>
      <w:r>
        <w:t>Что такое системы контроля версий</w:t>
      </w:r>
      <w:r>
        <w:t xml:space="preserve"> (VCS) и для решения каких задач они предназначаются? 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</w:t>
      </w:r>
      <w:r>
        <w:t xml:space="preserve"> определять, кто и когда сделал то или иное изменение, и многое другое. 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 w:rsidR="005B67C5" w:rsidRDefault="00042331">
      <w:pPr>
        <w:numPr>
          <w:ilvl w:val="0"/>
          <w:numId w:val="3"/>
        </w:numPr>
      </w:pPr>
      <w:r>
        <w:t>Объясните следующие понятия VCS и их отношения</w:t>
      </w:r>
      <w:r>
        <w:t>: хранилище, commit, история, рабочая копия. Репозиторий - хранилище версий - в нем хранятся все документы вместе с историей их изменения и другой служебной информацией Commit («[трудовой] вклад», не переводится) — процесс создания новой версии Рабочая коп</w:t>
      </w:r>
      <w:r>
        <w:t xml:space="preserve">ия (working copy) — текущее состояние файлов проекта, основанное на версии, загруженной из хранилища (обычно на последней). Версия (revision), или ревизия, — состояние всех файлов на определенный момент времени, сохраненное в репозитарии, с дополнительной </w:t>
      </w:r>
      <w:r>
        <w:t>информацией</w:t>
      </w:r>
    </w:p>
    <w:p w:rsidR="005B67C5" w:rsidRDefault="00042331">
      <w:pPr>
        <w:numPr>
          <w:ilvl w:val="0"/>
          <w:numId w:val="3"/>
        </w:numPr>
      </w:pPr>
      <w:r>
        <w:t>Что представляют собой и чем отличаются централизованные и децентрализованные VCS? Приведите примеры VCS каждого вида. Централизованные системы — это системы, которые используют архитектуру клиент / сервер, где один или несколько клиентских узл</w:t>
      </w:r>
      <w:r>
        <w:t xml:space="preserve">ов напрямую подключены </w:t>
      </w:r>
      <w:r>
        <w:lastRenderedPageBreak/>
        <w:t>к центральному серверу. (Пример — Wikipedia.)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 w:rsidR="005B67C5" w:rsidRDefault="00042331">
      <w:pPr>
        <w:numPr>
          <w:ilvl w:val="0"/>
          <w:numId w:val="3"/>
        </w:numPr>
      </w:pPr>
      <w:r>
        <w:t>Опишите действи</w:t>
      </w:r>
      <w:r>
        <w:t>я с VCS при единоличной работе с хранилищем. Изначально разработчик работает с веткой master. При реализации отдельных частей проекта может создать ветки для них. При завершении изменений разработчик коммитит и пушит изменения на сервер. Если разработка на</w:t>
      </w:r>
      <w:r>
        <w:t xml:space="preserve"> сторонней ветке завершена, то её можно смерджить (merge), например с основной веткой master.</w:t>
      </w:r>
    </w:p>
    <w:p w:rsidR="005B67C5" w:rsidRDefault="00042331">
      <w:pPr>
        <w:numPr>
          <w:ilvl w:val="0"/>
          <w:numId w:val="3"/>
        </w:numPr>
      </w:pPr>
      <w:r>
        <w:t xml:space="preserve">Опишите порядок работы с общим хранилищем VCS. </w:t>
      </w:r>
      <w:r>
        <w:t>Каждый разработчик работает в своей ветке над отдельной частью проекта. Если на ветке работает несколько разработчиков они как правило достать изменения, сделанные другим и работать уже с ними (git pull). После завершения или заканчивая какой-то логический</w:t>
      </w:r>
      <w:r>
        <w:t xml:space="preserve"> кусок они делают коммит и пушат на сервер. Если работа закончена необходимо смерджить ветки, например с главной веткой(master)</w:t>
      </w:r>
    </w:p>
    <w:p w:rsidR="005B67C5" w:rsidRDefault="00042331">
      <w:pPr>
        <w:numPr>
          <w:ilvl w:val="0"/>
          <w:numId w:val="3"/>
        </w:numPr>
      </w:pPr>
      <w:r>
        <w:t>Каковы основные задачи, решаемые инструментальным средством git? У Git есть две основные задачи: хранить информацию обо всех изм</w:t>
      </w:r>
      <w:r>
        <w:t>енениях в коде, начиная с самой первой строчки, и обеспечить удобства командной работы над кодом.</w:t>
      </w:r>
    </w:p>
    <w:p w:rsidR="005B67C5" w:rsidRDefault="00042331">
      <w:pPr>
        <w:numPr>
          <w:ilvl w:val="0"/>
          <w:numId w:val="3"/>
        </w:numPr>
      </w:pPr>
      <w:r>
        <w:t xml:space="preserve">Назовите и дайте краткую характеристику командам git. – создание основного дерева репозитория: git init – получение обновлений (изменений) текущего дерева из </w:t>
      </w:r>
      <w:r>
        <w:t>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</w:t>
      </w:r>
      <w:r>
        <w:t>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</w:t>
      </w:r>
      <w:r>
        <w:t>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 ‘Описание коммита’ – сохранить добавленные изменения с внесением комментария через вс</w:t>
      </w:r>
      <w:r>
        <w:t>троенный редактор: git commit – создание новой ветки, базирующейся на текущей: git checkou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</w:t>
      </w:r>
      <w:r>
        <w:t>ана с удалённой) – отправка изменений конкретной ветки в центральный репозиторий: git push origin имя_ветки – сл ияние ветки с текущим деревом: git merge —no-ff имя_ветки – удаление ветки: – удаление локальной уже слитой с основным деревом ветки: git branc</w:t>
      </w:r>
      <w:r>
        <w:t>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 w:rsidR="005B67C5" w:rsidRDefault="00042331">
      <w:pPr>
        <w:numPr>
          <w:ilvl w:val="0"/>
          <w:numId w:val="3"/>
        </w:numPr>
      </w:pPr>
      <w:r>
        <w:t>Что такое и зачем могут быть нужны ветви (branches)? ‘Git branch’ – это команда для управления ветками</w:t>
      </w:r>
      <w:r>
        <w:t xml:space="preserve"> в репозитории Git. 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 Ветки используются для разработки одной части функционала изолир</w:t>
      </w:r>
      <w:r>
        <w:t xml:space="preserve">ованно от других. </w:t>
      </w:r>
      <w:r>
        <w:lastRenderedPageBreak/>
        <w:t>Каждая ветка представляет собой отдельную копию кода проекта. Ветки позволяют одновременно работать над разными версиями проекта. Ветвление («ветка», branch) — один из параллельных участков истории в одном хранилище, исходящих из одной ве</w:t>
      </w:r>
      <w:r>
        <w:t>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 w:rsidR="005B67C5" w:rsidRDefault="00042331">
      <w:pPr>
        <w:numPr>
          <w:ilvl w:val="0"/>
          <w:numId w:val="3"/>
        </w:numPr>
      </w:pPr>
      <w:r>
        <w:t>Как и зачем можно игнорировать некоторые файлы при commit? Игнорировать файлы коммита можно с помощью файла .gitign</w:t>
      </w:r>
      <w:r>
        <w:t>ore. Туда обычно помещаются файлы, которые занимают много места или не особо нужны для проекта. Например, картинки, папки с кешем, веса для нейросетей и другие файлы.</w:t>
      </w:r>
      <w:bookmarkEnd w:id="21"/>
    </w:p>
    <w:sectPr w:rsidR="005B67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331" w:rsidRDefault="00042331">
      <w:pPr>
        <w:spacing w:after="0"/>
      </w:pPr>
      <w:r>
        <w:separator/>
      </w:r>
    </w:p>
  </w:endnote>
  <w:endnote w:type="continuationSeparator" w:id="0">
    <w:p w:rsidR="00042331" w:rsidRDefault="00042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331" w:rsidRDefault="00042331">
      <w:r>
        <w:separator/>
      </w:r>
    </w:p>
  </w:footnote>
  <w:footnote w:type="continuationSeparator" w:id="0">
    <w:p w:rsidR="00042331" w:rsidRDefault="00042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648A3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4649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F66BF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331"/>
    <w:rsid w:val="004E29B3"/>
    <w:rsid w:val="00590D07"/>
    <w:rsid w:val="005B67C5"/>
    <w:rsid w:val="00784D58"/>
    <w:rsid w:val="0087234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A9E7DD3-55BB-4FA9-A88C-9814724C7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7234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5</Words>
  <Characters>6185</Characters>
  <Application>Microsoft Office Word</Application>
  <DocSecurity>0</DocSecurity>
  <Lines>51</Lines>
  <Paragraphs>14</Paragraphs>
  <ScaleCrop>false</ScaleCrop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Бешкуров Тимофей Борисович</dc:creator>
  <cp:keywords/>
  <cp:lastModifiedBy>Тимофей Бешкуров</cp:lastModifiedBy>
  <cp:revision>3</cp:revision>
  <dcterms:created xsi:type="dcterms:W3CDTF">2022-04-20T10:40:00Z</dcterms:created>
  <dcterms:modified xsi:type="dcterms:W3CDTF">2022-04-20T1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Управление версия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